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AF2A1E" w14:textId="77777777" w:rsidR="008F01B5" w:rsidRDefault="008F01B5" w:rsidP="008F01B5">
      <w:pPr>
        <w:pStyle w:val="ParaAttribute2"/>
        <w:jc w:val="center"/>
        <w:rPr>
          <w:color w:val="auto"/>
          <w:sz w:val="24"/>
          <w:szCs w:val="24"/>
        </w:rPr>
      </w:pPr>
    </w:p>
    <w:p w14:paraId="2CEFCD17" w14:textId="77777777" w:rsidR="008F01B5" w:rsidRDefault="008F01B5" w:rsidP="008F01B5">
      <w:pPr>
        <w:pStyle w:val="ParaAttribute2"/>
        <w:jc w:val="center"/>
        <w:rPr>
          <w:color w:val="auto"/>
          <w:sz w:val="24"/>
          <w:szCs w:val="24"/>
        </w:rPr>
      </w:pPr>
      <w:r>
        <w:object w:dxaOrig="2058" w:dyaOrig="1823" w14:anchorId="4834A85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102.75pt;height:91.5pt" o:ole="">
            <v:imagedata r:id="rId4" o:title=""/>
          </v:shape>
          <o:OLEObject Type="Embed" ProgID="CorelDRAW.Graphic.13" ShapeID="_x0000_i1026" DrawAspect="Content" ObjectID="_1675167109" r:id="rId5"/>
        </w:object>
      </w:r>
    </w:p>
    <w:p w14:paraId="069BBF81" w14:textId="77777777" w:rsidR="008F01B5" w:rsidRDefault="008F01B5" w:rsidP="008F01B5">
      <w:pPr>
        <w:pStyle w:val="ParaAttribute2"/>
        <w:jc w:val="center"/>
        <w:rPr>
          <w:color w:val="auto"/>
          <w:sz w:val="24"/>
          <w:szCs w:val="24"/>
        </w:rPr>
      </w:pPr>
    </w:p>
    <w:p w14:paraId="200E6AAB" w14:textId="77777777" w:rsidR="008F01B5" w:rsidRDefault="008F01B5" w:rsidP="008F01B5">
      <w:pPr>
        <w:pStyle w:val="ParaAttribute2"/>
        <w:jc w:val="center"/>
        <w:rPr>
          <w:color w:val="auto"/>
          <w:sz w:val="24"/>
          <w:szCs w:val="24"/>
        </w:rPr>
      </w:pPr>
    </w:p>
    <w:p w14:paraId="641EDB70" w14:textId="77777777" w:rsidR="008F01B5" w:rsidRDefault="008F01B5" w:rsidP="008F01B5">
      <w:pPr>
        <w:pStyle w:val="ParaAttribute2"/>
        <w:jc w:val="center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Mr. Nirmal Singh and Mrs. Parmeet Kaur</w:t>
      </w:r>
    </w:p>
    <w:p w14:paraId="0ED5562B" w14:textId="77777777" w:rsidR="008F01B5" w:rsidRDefault="008F01B5" w:rsidP="008F01B5">
      <w:pPr>
        <w:pStyle w:val="ParaAttribute2"/>
        <w:spacing w:before="170"/>
        <w:jc w:val="center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would be delighted to have your company to join the</w:t>
      </w:r>
    </w:p>
    <w:p w14:paraId="29577A7A" w14:textId="77777777" w:rsidR="008F01B5" w:rsidRDefault="008F01B5" w:rsidP="008F01B5">
      <w:pPr>
        <w:pStyle w:val="ParaAttribute2"/>
        <w:spacing w:before="170"/>
        <w:jc w:val="center"/>
        <w:rPr>
          <w:color w:val="auto"/>
          <w:sz w:val="24"/>
          <w:szCs w:val="24"/>
        </w:rPr>
      </w:pPr>
      <w:r>
        <w:rPr>
          <w:b/>
          <w:bCs/>
          <w:color w:val="auto"/>
          <w:sz w:val="26"/>
          <w:szCs w:val="26"/>
        </w:rPr>
        <w:t>Ladies Sangeet</w:t>
      </w:r>
    </w:p>
    <w:p w14:paraId="1C025F68" w14:textId="77777777" w:rsidR="008F01B5" w:rsidRDefault="008F01B5" w:rsidP="008F01B5">
      <w:pPr>
        <w:pStyle w:val="ParaAttribute2"/>
        <w:spacing w:before="170"/>
        <w:jc w:val="center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 xml:space="preserve">A colourful evening with music, </w:t>
      </w:r>
      <w:proofErr w:type="gramStart"/>
      <w:r>
        <w:rPr>
          <w:color w:val="auto"/>
          <w:sz w:val="24"/>
          <w:szCs w:val="24"/>
        </w:rPr>
        <w:t>dinner</w:t>
      </w:r>
      <w:proofErr w:type="gramEnd"/>
      <w:r>
        <w:rPr>
          <w:color w:val="auto"/>
          <w:sz w:val="24"/>
          <w:szCs w:val="24"/>
        </w:rPr>
        <w:t xml:space="preserve"> and dance</w:t>
      </w:r>
    </w:p>
    <w:p w14:paraId="2212DE64" w14:textId="77777777" w:rsidR="008F01B5" w:rsidRDefault="008F01B5" w:rsidP="008F01B5">
      <w:pPr>
        <w:pStyle w:val="ParaAttribute2"/>
        <w:jc w:val="center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to celebrate the forthcoming wedding</w:t>
      </w:r>
    </w:p>
    <w:p w14:paraId="48EA725A" w14:textId="77777777" w:rsidR="008F01B5" w:rsidRDefault="008F01B5" w:rsidP="008F01B5">
      <w:pPr>
        <w:pStyle w:val="ParaAttribute2"/>
        <w:jc w:val="center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of their beloved son</w:t>
      </w:r>
    </w:p>
    <w:p w14:paraId="6531C03C" w14:textId="77777777" w:rsidR="008F01B5" w:rsidRDefault="008F01B5" w:rsidP="008F01B5">
      <w:pPr>
        <w:pStyle w:val="ParaAttribute2"/>
        <w:spacing w:before="227"/>
        <w:jc w:val="center"/>
        <w:rPr>
          <w:color w:val="auto"/>
          <w:sz w:val="24"/>
          <w:szCs w:val="24"/>
        </w:rPr>
      </w:pPr>
      <w:r>
        <w:rPr>
          <w:rFonts w:ascii="BlackJack" w:hAnsi="BlackJack" w:cs="BlackJack"/>
          <w:b/>
          <w:bCs/>
          <w:color w:val="auto"/>
          <w:sz w:val="40"/>
          <w:szCs w:val="40"/>
        </w:rPr>
        <w:t xml:space="preserve">Harmeet Singh </w:t>
      </w:r>
    </w:p>
    <w:p w14:paraId="40A899F5" w14:textId="77777777" w:rsidR="008F01B5" w:rsidRDefault="008F01B5" w:rsidP="008F01B5">
      <w:pPr>
        <w:pStyle w:val="ParaAttribute2"/>
        <w:spacing w:before="227"/>
        <w:jc w:val="center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On Saturday 22nd March 2014 at 7:00pm</w:t>
      </w:r>
    </w:p>
    <w:p w14:paraId="1F2735E1" w14:textId="77777777" w:rsidR="008F01B5" w:rsidRDefault="008F01B5" w:rsidP="008F01B5">
      <w:pPr>
        <w:pStyle w:val="ParaAttribute2"/>
        <w:spacing w:before="227"/>
        <w:jc w:val="center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At the Singh Residence</w:t>
      </w:r>
    </w:p>
    <w:p w14:paraId="3E4AC577" w14:textId="77777777" w:rsidR="008F01B5" w:rsidRDefault="008F01B5" w:rsidP="008F01B5">
      <w:pPr>
        <w:pStyle w:val="ParaAttribute2"/>
        <w:jc w:val="center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521 stourbridge road</w:t>
      </w:r>
    </w:p>
    <w:p w14:paraId="55864012" w14:textId="77777777" w:rsidR="008F01B5" w:rsidRDefault="008F01B5" w:rsidP="008F01B5">
      <w:pPr>
        <w:pStyle w:val="ParaAttribute2"/>
        <w:jc w:val="center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Hoboken, NJ</w:t>
      </w:r>
    </w:p>
    <w:p w14:paraId="1A54C437" w14:textId="77777777" w:rsidR="008F01B5" w:rsidRDefault="008F01B5" w:rsidP="008F01B5">
      <w:pPr>
        <w:pStyle w:val="ParaAttribute2"/>
        <w:jc w:val="center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07030</w:t>
      </w:r>
    </w:p>
    <w:p w14:paraId="40F82502" w14:textId="77777777" w:rsidR="009A6509" w:rsidRDefault="008F01B5" w:rsidP="008F01B5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Dress code: </w:t>
      </w:r>
      <w:r>
        <w:rPr>
          <w:caps/>
          <w:sz w:val="24"/>
          <w:szCs w:val="24"/>
        </w:rPr>
        <w:t>s</w:t>
      </w:r>
      <w:r>
        <w:rPr>
          <w:sz w:val="24"/>
          <w:szCs w:val="24"/>
        </w:rPr>
        <w:t>trictly Punjabi</w:t>
      </w:r>
    </w:p>
    <w:p w14:paraId="0AB08BF5" w14:textId="77777777" w:rsidR="008F01B5" w:rsidRPr="008F01B5" w:rsidRDefault="008F01B5" w:rsidP="008F01B5">
      <w:pPr>
        <w:jc w:val="center"/>
      </w:pPr>
      <w:r>
        <w:object w:dxaOrig="2288" w:dyaOrig="475" w14:anchorId="31F5DB65">
          <v:shape id="_x0000_i1025" type="#_x0000_t75" style="width:114.75pt;height:24pt" o:ole="">
            <v:imagedata r:id="rId6" o:title=""/>
          </v:shape>
          <o:OLEObject Type="Embed" ProgID="CorelDRAW.Graphic.13" ShapeID="_x0000_i1025" DrawAspect="Content" ObjectID="_1675167110" r:id="rId7"/>
        </w:object>
      </w:r>
    </w:p>
    <w:sectPr w:rsidR="008F01B5" w:rsidRPr="008F01B5" w:rsidSect="00977CD5">
      <w:pgSz w:w="11907" w:h="16840" w:code="9"/>
      <w:pgMar w:top="567" w:right="567" w:bottom="567" w:left="567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uphin">
    <w:panose1 w:val="0204050203030B020204"/>
    <w:charset w:val="00"/>
    <w:family w:val="roman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BlackJack">
    <w:altName w:val="Calibri"/>
    <w:charset w:val="00"/>
    <w:family w:val="auto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drawingGridHorizontalSpacing w:val="110"/>
  <w:displayHorizont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U1NDYwNLA0tjRR0lEKTi0uzszPAykwrAUABwHnXCwAAAA="/>
  </w:docVars>
  <w:rsids>
    <w:rsidRoot w:val="00D51896"/>
    <w:rsid w:val="00576B7E"/>
    <w:rsid w:val="005B56C1"/>
    <w:rsid w:val="00682F04"/>
    <w:rsid w:val="006C7C78"/>
    <w:rsid w:val="008D2428"/>
    <w:rsid w:val="008F01B5"/>
    <w:rsid w:val="00977CD5"/>
    <w:rsid w:val="00996784"/>
    <w:rsid w:val="009A6509"/>
    <w:rsid w:val="00B930D1"/>
    <w:rsid w:val="00CC50B7"/>
    <w:rsid w:val="00D02CC5"/>
    <w:rsid w:val="00D46E24"/>
    <w:rsid w:val="00D51896"/>
    <w:rsid w:val="00DD5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6FC4D76"/>
  <w15:chartTrackingRefBased/>
  <w15:docId w15:val="{67657A8C-C1C5-4B64-AA74-96AA8040E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509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6B7E"/>
    <w:pPr>
      <w:keepNext/>
      <w:autoSpaceDE w:val="0"/>
      <w:autoSpaceDN w:val="0"/>
      <w:adjustRightInd w:val="0"/>
      <w:spacing w:after="0" w:line="240" w:lineRule="auto"/>
      <w:jc w:val="center"/>
      <w:outlineLvl w:val="0"/>
    </w:pPr>
    <w:rPr>
      <w:rFonts w:ascii="Dauphin" w:hAnsi="Dauphin" w:cs="Dauphi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6B7E"/>
    <w:rPr>
      <w:rFonts w:ascii="Dauphin" w:hAnsi="Dauphin" w:cs="Dauphin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77CD5"/>
    <w:pPr>
      <w:autoSpaceDE w:val="0"/>
      <w:autoSpaceDN w:val="0"/>
      <w:adjustRightInd w:val="0"/>
      <w:spacing w:after="0" w:line="240" w:lineRule="auto"/>
      <w:jc w:val="center"/>
    </w:pPr>
    <w:rPr>
      <w:rFonts w:ascii="Comic Sans MS" w:hAnsi="Comic Sans MS" w:cs="Comic Sans MS"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977CD5"/>
    <w:rPr>
      <w:rFonts w:ascii="Comic Sans MS" w:hAnsi="Comic Sans MS" w:cs="Comic Sans MS"/>
      <w:sz w:val="24"/>
      <w:szCs w:val="24"/>
      <w:u w:val="single"/>
    </w:rPr>
  </w:style>
  <w:style w:type="paragraph" w:customStyle="1" w:styleId="ParaAttribute2">
    <w:name w:val="ParaAttribute2"/>
    <w:rsid w:val="008F01B5"/>
    <w:pPr>
      <w:autoSpaceDE w:val="0"/>
      <w:autoSpaceDN w:val="0"/>
      <w:adjustRightInd w:val="0"/>
    </w:pPr>
    <w:rPr>
      <w:rFonts w:ascii="Maiandra GD" w:hAnsi="Maiandra GD" w:cs="Maiandra GD"/>
      <w:color w:val="00000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8T09:55:00Z</dcterms:created>
  <dcterms:modified xsi:type="dcterms:W3CDTF">2021-02-18T09:55:00Z</dcterms:modified>
</cp:coreProperties>
</file>